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EB8D9" w14:textId="77777777" w:rsidR="0052453D" w:rsidRDefault="005245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3E661999" w14:textId="77777777" w:rsidR="0052453D" w:rsidRPr="009433DF" w:rsidRDefault="00521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433DF">
        <w:t>[DATE]</w:t>
      </w:r>
    </w:p>
    <w:p w14:paraId="6DF0E855" w14:textId="77777777" w:rsidR="0052453D" w:rsidRPr="009433DF" w:rsidRDefault="005245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E0DF858" w14:textId="77777777" w:rsidR="0052453D" w:rsidRPr="009433DF" w:rsidRDefault="00521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433DF">
        <w:t>Contact Name</w:t>
      </w:r>
    </w:p>
    <w:p w14:paraId="08FD1E5D" w14:textId="77777777" w:rsidR="0052453D" w:rsidRPr="009433DF" w:rsidRDefault="00521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433DF">
        <w:t>Address</w:t>
      </w:r>
    </w:p>
    <w:p w14:paraId="718299D1" w14:textId="77777777" w:rsidR="0052453D" w:rsidRPr="009433DF" w:rsidRDefault="00521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433DF">
        <w:t>Address2</w:t>
      </w:r>
    </w:p>
    <w:p w14:paraId="3A53E46E" w14:textId="77777777" w:rsidR="0052453D" w:rsidRPr="009433DF" w:rsidRDefault="00521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433DF">
        <w:t>Country</w:t>
      </w:r>
      <w:r w:rsidRPr="009433DF">
        <w:tab/>
      </w:r>
    </w:p>
    <w:p w14:paraId="3F6F3364" w14:textId="77777777" w:rsidR="0052453D" w:rsidRPr="009433DF" w:rsidRDefault="00521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433DF">
        <w:t>City /Province</w:t>
      </w:r>
    </w:p>
    <w:p w14:paraId="28135E98" w14:textId="77777777" w:rsidR="0052453D" w:rsidRPr="009433DF" w:rsidRDefault="00521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433DF">
        <w:t>Postal Code</w:t>
      </w:r>
    </w:p>
    <w:p w14:paraId="0A20A9D7" w14:textId="77777777" w:rsidR="0052453D" w:rsidRPr="009433DF" w:rsidRDefault="005245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22204E8F" w14:textId="77777777" w:rsidR="0052453D" w:rsidRPr="009433DF" w:rsidRDefault="005245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4C72994B" w14:textId="77777777" w:rsidR="0052453D" w:rsidRPr="009433DF" w:rsidRDefault="00521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9433DF">
        <w:rPr>
          <w:b/>
        </w:rPr>
        <w:t>RE: ACKNOWLEDGMENT OF UNSOLICITED IDEAS.</w:t>
      </w:r>
    </w:p>
    <w:p w14:paraId="636FA7D0" w14:textId="77777777" w:rsidR="0052453D" w:rsidRPr="009433DF" w:rsidRDefault="005245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D85C109" w14:textId="77777777" w:rsidR="0052453D" w:rsidRPr="009433DF" w:rsidRDefault="005245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1F4B5462" w14:textId="77777777" w:rsidR="0052453D" w:rsidRPr="009433DF" w:rsidRDefault="00521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433DF">
        <w:rPr>
          <w:color w:val="000000"/>
        </w:rPr>
        <w:t>Dear [CONTACT NAME],</w:t>
      </w:r>
    </w:p>
    <w:p w14:paraId="27F0EC79" w14:textId="77777777" w:rsidR="0052453D" w:rsidRPr="009433DF" w:rsidRDefault="005245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0ACB2A0" w14:textId="77777777" w:rsidR="0052453D" w:rsidRPr="009433DF" w:rsidRDefault="009433D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lang w:val="en-GB"/>
        </w:rPr>
        <w:t>Thank you for</w:t>
      </w:r>
      <w:r w:rsidR="00521F73" w:rsidRPr="009433DF">
        <w:rPr>
          <w:rFonts w:eastAsia="Courier New"/>
          <w:color w:val="000000"/>
        </w:rPr>
        <w:t xml:space="preserve"> your interest in submitting a proposal relative to [SPECIFY].</w:t>
      </w:r>
    </w:p>
    <w:p w14:paraId="5C4D87B4" w14:textId="77777777" w:rsidR="0052453D" w:rsidRPr="009433DF" w:rsidRDefault="0052453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255BED98" w14:textId="77777777" w:rsidR="0052453D" w:rsidRPr="009433DF" w:rsidRDefault="00521F7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433DF">
        <w:rPr>
          <w:rFonts w:eastAsia="Courier New"/>
          <w:color w:val="000000"/>
        </w:rPr>
        <w:t xml:space="preserve">Our company receives </w:t>
      </w:r>
      <w:r w:rsidR="009433DF">
        <w:rPr>
          <w:rFonts w:eastAsia="Courier New"/>
          <w:color w:val="000000"/>
          <w:lang w:val="en-GB"/>
        </w:rPr>
        <w:t>various</w:t>
      </w:r>
      <w:r w:rsidRPr="009433DF">
        <w:rPr>
          <w:rFonts w:eastAsia="Courier New"/>
          <w:color w:val="000000"/>
        </w:rPr>
        <w:t xml:space="preserve"> ideas, suggestions and proposals,</w:t>
      </w:r>
      <w:r w:rsidR="009433DF">
        <w:rPr>
          <w:rFonts w:eastAsia="Courier New"/>
          <w:color w:val="000000"/>
          <w:lang w:val="en-GB"/>
        </w:rPr>
        <w:t xml:space="preserve"> through the year,</w:t>
      </w:r>
      <w:r w:rsidRPr="009433DF">
        <w:rPr>
          <w:rFonts w:eastAsia="Courier New"/>
          <w:color w:val="000000"/>
        </w:rPr>
        <w:t xml:space="preserve"> and </w:t>
      </w:r>
      <w:r w:rsidR="009433DF">
        <w:rPr>
          <w:rFonts w:eastAsia="Courier New"/>
          <w:color w:val="000000"/>
          <w:lang w:val="en-GB"/>
        </w:rPr>
        <w:t>we have</w:t>
      </w:r>
      <w:r w:rsidR="009433DF">
        <w:rPr>
          <w:rFonts w:eastAsia="Courier New"/>
          <w:color w:val="000000"/>
        </w:rPr>
        <w:t xml:space="preserve"> many of </w:t>
      </w:r>
      <w:r w:rsidR="009433DF">
        <w:rPr>
          <w:rFonts w:eastAsia="Courier New"/>
          <w:color w:val="000000"/>
          <w:lang w:val="en-GB"/>
        </w:rPr>
        <w:t>our</w:t>
      </w:r>
      <w:r w:rsidRPr="009433DF">
        <w:rPr>
          <w:rFonts w:eastAsia="Courier New"/>
          <w:color w:val="000000"/>
        </w:rPr>
        <w:t xml:space="preserve"> own projects under development.  </w:t>
      </w:r>
      <w:r w:rsidR="009433DF">
        <w:rPr>
          <w:rFonts w:eastAsia="Courier New"/>
          <w:color w:val="000000"/>
          <w:lang w:val="en-GB"/>
        </w:rPr>
        <w:t xml:space="preserve">We have </w:t>
      </w:r>
      <w:r w:rsidRPr="009433DF">
        <w:rPr>
          <w:rFonts w:eastAsia="Courier New"/>
          <w:color w:val="000000"/>
        </w:rPr>
        <w:t>considered the proposal that you have submitted to us</w:t>
      </w:r>
      <w:r w:rsidR="009433DF">
        <w:rPr>
          <w:rFonts w:eastAsia="Courier New"/>
          <w:color w:val="000000"/>
          <w:lang w:val="en-GB"/>
        </w:rPr>
        <w:t xml:space="preserve"> and</w:t>
      </w:r>
      <w:r w:rsidRPr="009433DF">
        <w:rPr>
          <w:rFonts w:eastAsia="Courier New"/>
          <w:color w:val="000000"/>
        </w:rPr>
        <w:t xml:space="preserve"> </w:t>
      </w:r>
      <w:r w:rsidR="009433DF">
        <w:rPr>
          <w:rFonts w:eastAsia="Courier New"/>
          <w:color w:val="000000"/>
          <w:lang w:val="en-GB"/>
        </w:rPr>
        <w:t xml:space="preserve">are delighted </w:t>
      </w:r>
      <w:r w:rsidRPr="009433DF">
        <w:rPr>
          <w:rFonts w:eastAsia="Courier New"/>
          <w:color w:val="000000"/>
        </w:rPr>
        <w:t>to accept</w:t>
      </w:r>
      <w:r w:rsidR="009433DF">
        <w:rPr>
          <w:rFonts w:eastAsia="Courier New"/>
          <w:color w:val="000000"/>
        </w:rPr>
        <w:t xml:space="preserve"> your idea or proposal for revi</w:t>
      </w:r>
      <w:r w:rsidR="009433DF">
        <w:rPr>
          <w:rFonts w:eastAsia="Courier New"/>
          <w:color w:val="000000"/>
          <w:lang w:val="en-GB"/>
        </w:rPr>
        <w:t>ew along with the</w:t>
      </w:r>
      <w:r w:rsidRPr="009433DF">
        <w:rPr>
          <w:rFonts w:eastAsia="Courier New"/>
          <w:color w:val="000000"/>
        </w:rPr>
        <w:t xml:space="preserve"> acknowledg</w:t>
      </w:r>
      <w:r w:rsidR="009433DF">
        <w:rPr>
          <w:rFonts w:eastAsia="Courier New"/>
          <w:color w:val="000000"/>
          <w:lang w:val="en-GB"/>
        </w:rPr>
        <w:t>e</w:t>
      </w:r>
      <w:r w:rsidRPr="009433DF">
        <w:rPr>
          <w:rFonts w:eastAsia="Courier New"/>
          <w:color w:val="000000"/>
        </w:rPr>
        <w:t>ment letter signed by you.</w:t>
      </w:r>
    </w:p>
    <w:p w14:paraId="52B69498" w14:textId="77777777" w:rsidR="0052453D" w:rsidRPr="009433DF" w:rsidRDefault="0052453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416F63C9" w14:textId="77777777" w:rsidR="0052453D" w:rsidRPr="009433DF" w:rsidRDefault="00521F7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u w:val="single"/>
        </w:rPr>
      </w:pPr>
      <w:r w:rsidRPr="009433DF">
        <w:rPr>
          <w:rFonts w:eastAsia="Courier New"/>
          <w:color w:val="000000"/>
          <w:u w:val="single"/>
        </w:rPr>
        <w:t>It is understood that:</w:t>
      </w:r>
    </w:p>
    <w:p w14:paraId="6953E451" w14:textId="77777777" w:rsidR="0052453D" w:rsidRPr="009433DF" w:rsidRDefault="0052453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526AF082" w14:textId="77777777" w:rsidR="0052453D" w:rsidRPr="009433DF" w:rsidRDefault="00521F7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433DF">
        <w:rPr>
          <w:rFonts w:eastAsia="Courier New"/>
          <w:color w:val="000000"/>
        </w:rPr>
        <w:t>l. Samples or other submissions will be returned only if return postage</w:t>
      </w:r>
      <w:r w:rsidR="009433DF">
        <w:rPr>
          <w:rFonts w:eastAsia="Courier New"/>
          <w:color w:val="000000"/>
          <w:lang w:val="en-GB"/>
        </w:rPr>
        <w:t>/</w:t>
      </w:r>
      <w:r w:rsidRPr="009433DF">
        <w:rPr>
          <w:rFonts w:eastAsia="Courier New"/>
          <w:color w:val="000000"/>
        </w:rPr>
        <w:t xml:space="preserve"> freight is prepaid.</w:t>
      </w:r>
    </w:p>
    <w:p w14:paraId="6B999972" w14:textId="77777777" w:rsidR="0052453D" w:rsidRPr="009433DF" w:rsidRDefault="0052453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7EA08BAB" w14:textId="77777777" w:rsidR="0052453D" w:rsidRPr="009433DF" w:rsidRDefault="00521F7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433DF">
        <w:rPr>
          <w:rFonts w:eastAsia="Courier New"/>
          <w:color w:val="000000"/>
        </w:rPr>
        <w:t xml:space="preserve">2. The company accepts no responsibility for  loss </w:t>
      </w:r>
      <w:r w:rsidR="009433DF">
        <w:rPr>
          <w:rFonts w:eastAsia="Courier New"/>
          <w:color w:val="000000"/>
          <w:lang w:val="en-GB"/>
        </w:rPr>
        <w:t xml:space="preserve"> or casualty </w:t>
      </w:r>
      <w:r w:rsidRPr="009433DF">
        <w:rPr>
          <w:rFonts w:eastAsia="Courier New"/>
          <w:color w:val="000000"/>
        </w:rPr>
        <w:t>to samples in our possession.</w:t>
      </w:r>
    </w:p>
    <w:p w14:paraId="701B16A1" w14:textId="77777777" w:rsidR="0052453D" w:rsidRPr="009433DF" w:rsidRDefault="0052453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5A4013E6" w14:textId="77777777" w:rsidR="0052453D" w:rsidRPr="009433DF" w:rsidRDefault="00521F7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433DF">
        <w:rPr>
          <w:rFonts w:eastAsia="Courier New"/>
          <w:color w:val="000000"/>
        </w:rPr>
        <w:t>3. The company accept</w:t>
      </w:r>
      <w:r w:rsidR="009433DF">
        <w:rPr>
          <w:rFonts w:eastAsia="Courier New"/>
          <w:color w:val="000000"/>
          <w:lang w:val="en-GB"/>
        </w:rPr>
        <w:t>s</w:t>
      </w:r>
      <w:r w:rsidRPr="009433DF">
        <w:rPr>
          <w:rFonts w:eastAsia="Courier New"/>
          <w:color w:val="000000"/>
        </w:rPr>
        <w:t xml:space="preserve"> no responsibility for holding information in confidence.</w:t>
      </w:r>
    </w:p>
    <w:p w14:paraId="674850AB" w14:textId="77777777" w:rsidR="0052453D" w:rsidRPr="009433DF" w:rsidRDefault="0052453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5C4BA276" w14:textId="77777777" w:rsidR="0052453D" w:rsidRPr="009433DF" w:rsidRDefault="00521F7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433DF">
        <w:rPr>
          <w:rFonts w:eastAsia="Courier New"/>
          <w:color w:val="000000"/>
        </w:rPr>
        <w:t xml:space="preserve">4. The company shall pay compensation only in the event it, a) accepts the idea, b) has received the </w:t>
      </w:r>
      <w:r w:rsidR="009433DF">
        <w:rPr>
          <w:rFonts w:eastAsia="Courier New"/>
          <w:color w:val="000000"/>
          <w:lang w:val="en-GB"/>
        </w:rPr>
        <w:t xml:space="preserve">original </w:t>
      </w:r>
      <w:r w:rsidRPr="009433DF">
        <w:rPr>
          <w:rFonts w:eastAsia="Courier New"/>
          <w:color w:val="000000"/>
        </w:rPr>
        <w:t xml:space="preserve">idea from the submitter, and c) reaches an agreement </w:t>
      </w:r>
      <w:r w:rsidR="009433DF">
        <w:rPr>
          <w:rFonts w:eastAsia="Courier New"/>
          <w:color w:val="000000"/>
          <w:lang w:val="en-GB"/>
        </w:rPr>
        <w:t xml:space="preserve">as to the terms and conditions </w:t>
      </w:r>
      <w:r w:rsidRPr="009433DF">
        <w:rPr>
          <w:rFonts w:eastAsia="Courier New"/>
          <w:color w:val="000000"/>
        </w:rPr>
        <w:t>with the submitter.</w:t>
      </w:r>
    </w:p>
    <w:p w14:paraId="5CA469BF" w14:textId="77777777" w:rsidR="0052453D" w:rsidRPr="009433DF" w:rsidRDefault="0052453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2A79BF45" w14:textId="77777777" w:rsidR="0052453D" w:rsidRPr="009433DF" w:rsidRDefault="00521F7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color w:val="000000"/>
        </w:rPr>
      </w:pPr>
      <w:r w:rsidRPr="009433DF">
        <w:rPr>
          <w:rFonts w:eastAsia="Courier New"/>
          <w:color w:val="000000"/>
        </w:rPr>
        <w:t>If these terms are acceptable to you, please sign where indicated below and return together with your idea or proposal.</w:t>
      </w:r>
    </w:p>
    <w:p w14:paraId="1BAB8FB6" w14:textId="77777777" w:rsidR="0052453D" w:rsidRPr="009433DF" w:rsidRDefault="0052453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color w:val="000000"/>
        </w:rPr>
      </w:pPr>
    </w:p>
    <w:p w14:paraId="1FB50433" w14:textId="77777777" w:rsidR="0052453D" w:rsidRPr="009433DF" w:rsidRDefault="00521F7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color w:val="000000"/>
        </w:rPr>
      </w:pPr>
      <w:r w:rsidRPr="009433DF">
        <w:rPr>
          <w:rFonts w:eastAsia="Courier New"/>
        </w:rPr>
        <w:t>Kind re</w:t>
      </w:r>
      <w:r w:rsidR="009433DF">
        <w:rPr>
          <w:rFonts w:eastAsia="Courier New"/>
          <w:lang w:val="en-GB"/>
        </w:rPr>
        <w:t>g</w:t>
      </w:r>
      <w:r w:rsidR="009433DF">
        <w:rPr>
          <w:rFonts w:eastAsia="Courier New"/>
        </w:rPr>
        <w:t>a</w:t>
      </w:r>
      <w:r w:rsidRPr="009433DF">
        <w:rPr>
          <w:rFonts w:eastAsia="Courier New"/>
        </w:rPr>
        <w:t>rds</w:t>
      </w:r>
      <w:r w:rsidRPr="009433DF">
        <w:rPr>
          <w:rFonts w:eastAsia="Courier New"/>
          <w:color w:val="000000"/>
        </w:rPr>
        <w:t>,</w:t>
      </w:r>
    </w:p>
    <w:p w14:paraId="7E6ECC26" w14:textId="77777777" w:rsidR="0052453D" w:rsidRPr="009433DF" w:rsidRDefault="0052453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color w:val="000000"/>
        </w:rPr>
      </w:pPr>
    </w:p>
    <w:p w14:paraId="7B9AD3C6" w14:textId="77777777" w:rsidR="0052453D" w:rsidRPr="009433DF" w:rsidRDefault="00521F7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color w:val="000000"/>
        </w:rPr>
      </w:pPr>
      <w:r w:rsidRPr="009433DF">
        <w:rPr>
          <w:rFonts w:eastAsia="Courier New"/>
          <w:color w:val="000000"/>
        </w:rPr>
        <w:t>[NAME]</w:t>
      </w:r>
    </w:p>
    <w:p w14:paraId="7DBB4A70" w14:textId="77777777" w:rsidR="0052453D" w:rsidRPr="009433DF" w:rsidRDefault="00521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433DF">
        <w:rPr>
          <w:color w:val="000000"/>
        </w:rPr>
        <w:t>[TITLE]</w:t>
      </w:r>
    </w:p>
    <w:p w14:paraId="1523A01A" w14:textId="77777777" w:rsidR="0052453D" w:rsidRPr="009433DF" w:rsidRDefault="00521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433DF">
        <w:rPr>
          <w:color w:val="000000"/>
        </w:rPr>
        <w:t>[CONTACT DETAILS]</w:t>
      </w:r>
    </w:p>
    <w:p w14:paraId="12C1D133" w14:textId="77777777" w:rsidR="0052453D" w:rsidRPr="009433DF" w:rsidRDefault="00521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433DF">
        <w:rPr>
          <w:color w:val="000000"/>
        </w:rPr>
        <w:t xml:space="preserve">[COMPANY EMAIL] </w:t>
      </w:r>
    </w:p>
    <w:p w14:paraId="30835D82" w14:textId="77777777" w:rsidR="0052453D" w:rsidRPr="009433DF" w:rsidRDefault="00521F7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433DF">
        <w:rPr>
          <w:rFonts w:eastAsia="Courier New"/>
          <w:color w:val="000000"/>
        </w:rPr>
        <w:t xml:space="preserve"> </w:t>
      </w:r>
    </w:p>
    <w:p w14:paraId="3AA6FEBF" w14:textId="77777777" w:rsidR="0052453D" w:rsidRPr="009433DF" w:rsidRDefault="00521F7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433DF">
        <w:rPr>
          <w:rFonts w:eastAsia="Courier New"/>
          <w:color w:val="000000"/>
        </w:rPr>
        <w:lastRenderedPageBreak/>
        <w:t>The foregoing terms and conditions are understood and acknowledged.</w:t>
      </w:r>
    </w:p>
    <w:p w14:paraId="3387B9E8" w14:textId="77777777" w:rsidR="0052453D" w:rsidRPr="009433DF" w:rsidRDefault="0052453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78F3CEEC" w14:textId="77777777" w:rsidR="0052453D" w:rsidRPr="009433DF" w:rsidRDefault="00521F7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u w:val="single"/>
        </w:rPr>
      </w:pPr>
      <w:r w:rsidRPr="009433DF">
        <w:rPr>
          <w:rFonts w:eastAsia="Courier New"/>
          <w:color w:val="000000"/>
          <w:u w:val="single"/>
        </w:rPr>
        <w:tab/>
      </w:r>
      <w:r w:rsidRPr="009433DF">
        <w:rPr>
          <w:rFonts w:eastAsia="Courier New"/>
          <w:color w:val="000000"/>
          <w:u w:val="single"/>
        </w:rPr>
        <w:tab/>
      </w:r>
      <w:r w:rsidRPr="009433DF">
        <w:rPr>
          <w:rFonts w:eastAsia="Courier New"/>
          <w:color w:val="000000"/>
          <w:u w:val="single"/>
        </w:rPr>
        <w:tab/>
      </w:r>
      <w:r w:rsidRPr="009433DF">
        <w:rPr>
          <w:rFonts w:eastAsia="Courier New"/>
          <w:color w:val="000000"/>
          <w:u w:val="single"/>
        </w:rPr>
        <w:tab/>
      </w:r>
    </w:p>
    <w:p w14:paraId="3C56252D" w14:textId="77777777" w:rsidR="0052453D" w:rsidRPr="009433DF" w:rsidRDefault="00521F7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433DF">
        <w:rPr>
          <w:rFonts w:eastAsia="Courier New"/>
          <w:color w:val="000000"/>
        </w:rPr>
        <w:t>Submitter</w:t>
      </w:r>
    </w:p>
    <w:p w14:paraId="4FDD097C" w14:textId="77777777" w:rsidR="0052453D" w:rsidRPr="009433DF" w:rsidRDefault="0052453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52453D" w:rsidRPr="009433DF" w:rsidSect="0052453D">
      <w:footerReference w:type="default" r:id="rId7"/>
      <w:pgSz w:w="12240" w:h="15840"/>
      <w:pgMar w:top="1440" w:right="1440" w:bottom="899"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6F3EC2" w14:textId="77777777" w:rsidR="00521F73" w:rsidRDefault="00521F73" w:rsidP="0052453D">
      <w:r>
        <w:separator/>
      </w:r>
    </w:p>
  </w:endnote>
  <w:endnote w:type="continuationSeparator" w:id="0">
    <w:p w14:paraId="5357E5B5" w14:textId="77777777" w:rsidR="00521F73" w:rsidRDefault="00521F73" w:rsidP="005245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1B079" w14:textId="77777777" w:rsidR="0052453D" w:rsidRDefault="00521F73">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30BBE282" w14:textId="77777777" w:rsidR="0052453D" w:rsidRDefault="00521F73">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32ED52D2" w14:textId="77777777" w:rsidR="0052453D" w:rsidRDefault="00521F73">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558F019A" w14:textId="77777777" w:rsidR="0052453D" w:rsidRDefault="0084592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521F73">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12DB20" w14:textId="77777777" w:rsidR="00521F73" w:rsidRDefault="00521F73" w:rsidP="0052453D">
      <w:r>
        <w:separator/>
      </w:r>
    </w:p>
  </w:footnote>
  <w:footnote w:type="continuationSeparator" w:id="0">
    <w:p w14:paraId="1B015C3C" w14:textId="77777777" w:rsidR="00521F73" w:rsidRDefault="00521F73" w:rsidP="0052453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TS3sDS1sDA1tzRS0lEKTi0uzszPAykwrAUAgJTQuywAAAA="/>
    <w:docVar w:name="Description" w:val="Keeping your client informed of any relevant information pertaining to suggestions or proposals  indicates professionalism and works towards the reputation of your business. TemplateGuru has samples of letters to help you communicate with them professionally.  There are many other sales and marketing letter templates for you to browse here. https://www.templateguru.co.za/templates/sales&amp;marketing/"/>
    <w:docVar w:name="Excerpt" w:val="RE: ACKNOWLEDGMENT OF UNSOLICITED IDEAS._x000a_Dear [CONTACT NAME],_x000a_We appreciate your interest in submitting to us a proposal relative to [SPECIFY]._x000a_Our company receives a number of ideas, suggestions and proposals, and has many of its own_x000a_projects under development. We have therefore considered the proposal that you have submitted_x000a_to us."/>
    <w:docVar w:name="Tags" w:val="market analysis, business documents, entrepreneurship, entrepreneur, guideline, checklist, acknowledgment of unsolicited idea template, acknowledgment of unsolicited idea example, how to create an acknowledgment of unsolicited idea letter, what is an acknowledgment of unsolicited idea letter"/>
  </w:docVars>
  <w:rsids>
    <w:rsidRoot w:val="0052453D"/>
    <w:rsid w:val="00521F73"/>
    <w:rsid w:val="0052453D"/>
    <w:rsid w:val="00787B40"/>
    <w:rsid w:val="0084592C"/>
    <w:rsid w:val="009433DF"/>
    <w:rsid w:val="00A76973"/>
    <w:rsid w:val="00C30D1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1B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2453D"/>
  </w:style>
  <w:style w:type="paragraph" w:styleId="Heading1">
    <w:name w:val="heading 1"/>
    <w:basedOn w:val="Normal1"/>
    <w:next w:val="Normal1"/>
    <w:rsid w:val="0052453D"/>
    <w:pPr>
      <w:keepNext/>
      <w:keepLines/>
      <w:spacing w:before="480" w:after="120"/>
      <w:outlineLvl w:val="0"/>
    </w:pPr>
    <w:rPr>
      <w:b/>
      <w:sz w:val="48"/>
      <w:szCs w:val="48"/>
    </w:rPr>
  </w:style>
  <w:style w:type="paragraph" w:styleId="Heading2">
    <w:name w:val="heading 2"/>
    <w:basedOn w:val="Normal1"/>
    <w:next w:val="Normal1"/>
    <w:rsid w:val="0052453D"/>
    <w:pPr>
      <w:keepNext/>
      <w:keepLines/>
      <w:spacing w:before="360" w:after="80"/>
      <w:outlineLvl w:val="1"/>
    </w:pPr>
    <w:rPr>
      <w:b/>
      <w:sz w:val="36"/>
      <w:szCs w:val="36"/>
    </w:rPr>
  </w:style>
  <w:style w:type="paragraph" w:styleId="Heading3">
    <w:name w:val="heading 3"/>
    <w:basedOn w:val="Normal1"/>
    <w:next w:val="Normal1"/>
    <w:rsid w:val="0052453D"/>
    <w:pPr>
      <w:keepNext/>
      <w:keepLines/>
      <w:spacing w:before="280" w:after="80"/>
      <w:outlineLvl w:val="2"/>
    </w:pPr>
    <w:rPr>
      <w:b/>
      <w:sz w:val="28"/>
      <w:szCs w:val="28"/>
    </w:rPr>
  </w:style>
  <w:style w:type="paragraph" w:styleId="Heading4">
    <w:name w:val="heading 4"/>
    <w:basedOn w:val="Normal1"/>
    <w:next w:val="Normal1"/>
    <w:rsid w:val="0052453D"/>
    <w:pPr>
      <w:keepNext/>
      <w:keepLines/>
      <w:spacing w:before="240" w:after="40"/>
      <w:outlineLvl w:val="3"/>
    </w:pPr>
    <w:rPr>
      <w:b/>
    </w:rPr>
  </w:style>
  <w:style w:type="paragraph" w:styleId="Heading5">
    <w:name w:val="heading 5"/>
    <w:basedOn w:val="Normal1"/>
    <w:next w:val="Normal1"/>
    <w:rsid w:val="0052453D"/>
    <w:pPr>
      <w:keepNext/>
      <w:keepLines/>
      <w:spacing w:before="220" w:after="40"/>
      <w:outlineLvl w:val="4"/>
    </w:pPr>
    <w:rPr>
      <w:b/>
      <w:sz w:val="22"/>
      <w:szCs w:val="22"/>
    </w:rPr>
  </w:style>
  <w:style w:type="paragraph" w:styleId="Heading6">
    <w:name w:val="heading 6"/>
    <w:basedOn w:val="Normal1"/>
    <w:next w:val="Normal1"/>
    <w:rsid w:val="0052453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52453D"/>
  </w:style>
  <w:style w:type="paragraph" w:styleId="Title">
    <w:name w:val="Title"/>
    <w:basedOn w:val="Normal1"/>
    <w:next w:val="Normal1"/>
    <w:rsid w:val="0052453D"/>
    <w:pPr>
      <w:keepNext/>
      <w:keepLines/>
      <w:spacing w:before="480" w:after="120"/>
    </w:pPr>
    <w:rPr>
      <w:b/>
      <w:sz w:val="72"/>
      <w:szCs w:val="72"/>
    </w:rPr>
  </w:style>
  <w:style w:type="paragraph" w:customStyle="1" w:styleId="Normal0">
    <w:name w:val="[Normal]"/>
    <w:qFormat/>
    <w:rsid w:val="0052453D"/>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52453D"/>
    <w:pPr>
      <w:tabs>
        <w:tab w:val="center" w:pos="4320"/>
        <w:tab w:val="right" w:pos="8640"/>
      </w:tabs>
    </w:pPr>
  </w:style>
  <w:style w:type="paragraph" w:styleId="Footer">
    <w:name w:val="footer"/>
    <w:basedOn w:val="Normal"/>
    <w:qFormat/>
    <w:rsid w:val="0052453D"/>
    <w:pPr>
      <w:tabs>
        <w:tab w:val="center" w:pos="4320"/>
        <w:tab w:val="right" w:pos="8640"/>
      </w:tabs>
    </w:pPr>
  </w:style>
  <w:style w:type="character" w:styleId="Hyperlink">
    <w:name w:val="Hyperlink"/>
    <w:qFormat/>
    <w:rsid w:val="0052453D"/>
    <w:rPr>
      <w:color w:val="0000FF"/>
      <w:u w:val="single"/>
      <w:rtl w:val="0"/>
    </w:rPr>
  </w:style>
  <w:style w:type="paragraph" w:styleId="HTMLPreformatted">
    <w:name w:val="HTML Preformatted"/>
    <w:basedOn w:val="Normal"/>
    <w:qFormat/>
    <w:rsid w:val="005245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Subtitle">
    <w:name w:val="Subtitle"/>
    <w:basedOn w:val="Normal"/>
    <w:next w:val="Normal"/>
    <w:rsid w:val="0052453D"/>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NIUZLCfoE3udyL1kz68or+d1YQ==">AMUW2mUTD2Sbs3Kcqkp8CjjqkMw4MivS6egsnQH4t0SdUn+7r7jiVWKChtcwV4rX9E8rS3kC46xbPROsPzNQFnwfATQrQyiYBqAhiSs7LvSJ4f2m9Jni2nHV6UG/yv50PTzF2o3BCEJ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202</Words>
  <Characters>1084</Characters>
  <Application>Microsoft Office Word</Application>
  <DocSecurity>0</DocSecurity>
  <Lines>49</Lines>
  <Paragraphs>24</Paragraphs>
  <ScaleCrop>false</ScaleCrop>
  <Manager/>
  <Company/>
  <LinksUpToDate>false</LinksUpToDate>
  <CharactersWithSpaces>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8T08:49:00Z</dcterms:created>
  <dcterms:modified xsi:type="dcterms:W3CDTF">2019-10-21T19:18:00Z</dcterms:modified>
  <cp:category/>
</cp:coreProperties>
</file>